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CDE3A" w14:textId="5EAA5DE5" w:rsidR="00A3102E" w:rsidRDefault="008379FB" w:rsidP="00A3102E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444736" behindDoc="0" locked="0" layoutInCell="1" allowOverlap="1" wp14:anchorId="223D5FAA" wp14:editId="185D80F6">
                <wp:simplePos x="0" y="0"/>
                <wp:positionH relativeFrom="column">
                  <wp:posOffset>419100</wp:posOffset>
                </wp:positionH>
                <wp:positionV relativeFrom="paragraph">
                  <wp:posOffset>1543050</wp:posOffset>
                </wp:positionV>
                <wp:extent cx="933450" cy="8572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8572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C551F" w14:textId="4AF15F4E" w:rsidR="00087568" w:rsidRPr="00916347" w:rsidRDefault="00087568" w:rsidP="0008756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916347">
                              <w:rPr>
                                <w:b/>
                                <w:bCs/>
                              </w:rPr>
                              <w:t>CLUBHO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3D5FAA" id="Rectangle 6" o:spid="_x0000_s1026" style="position:absolute;left:0;text-align:left;margin-left:33pt;margin-top:121.5pt;width:73.5pt;height:67.5pt;z-index:25144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" fillcolor="#cfcdcd [2894]" strokecolor="black [3200]" strokeweight="1pt">
                <v:textbox>
                  <w:txbxContent>
                    <w:p w14:paraId="217C551F" w14:textId="4AF15F4E" w:rsidR="00087568" w:rsidRPr="00916347" w:rsidRDefault="00087568" w:rsidP="0008756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916347">
                        <w:rPr>
                          <w:b/>
                          <w:bCs/>
                        </w:rPr>
                        <w:t>CLUBHOUSE</w:t>
                      </w:r>
                    </w:p>
                  </w:txbxContent>
                </v:textbox>
              </v:rect>
            </w:pict>
          </mc:Fallback>
        </mc:AlternateContent>
      </w:r>
      <w:r w:rsidR="00E4543D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24992" behindDoc="0" locked="0" layoutInCell="1" allowOverlap="1" wp14:anchorId="42A9BDD2" wp14:editId="5FA7EABA">
                <wp:simplePos x="0" y="0"/>
                <wp:positionH relativeFrom="column">
                  <wp:posOffset>2686050</wp:posOffset>
                </wp:positionH>
                <wp:positionV relativeFrom="paragraph">
                  <wp:posOffset>2152650</wp:posOffset>
                </wp:positionV>
                <wp:extent cx="2257425" cy="266700"/>
                <wp:effectExtent l="0" t="0" r="28575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13D846" w14:textId="6ADCE0B0" w:rsidR="00E4543D" w:rsidRPr="00916347" w:rsidRDefault="00E4543D" w:rsidP="00E4543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916347">
                              <w:rPr>
                                <w:b/>
                                <w:bCs/>
                              </w:rPr>
                              <w:t>Team Tent Ar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A9BDD2" id="Rectangle 31" o:spid="_x0000_s1027" style="position:absolute;left:0;text-align:left;margin-left:211.5pt;margin-top:169.5pt;width:177.75pt;height:21pt;z-index:251924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" fillcolor="#8eaadb [1940]" strokecolor="#1f3763 [1604]" strokeweight="1.5pt">
                <v:textbox>
                  <w:txbxContent>
                    <w:p w14:paraId="4713D846" w14:textId="6ADCE0B0" w:rsidR="00E4543D" w:rsidRPr="00916347" w:rsidRDefault="00E4543D" w:rsidP="00E4543D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916347">
                        <w:rPr>
                          <w:b/>
                          <w:bCs/>
                        </w:rPr>
                        <w:t>Team Tent Area</w:t>
                      </w:r>
                    </w:p>
                  </w:txbxContent>
                </v:textbox>
              </v:rect>
            </w:pict>
          </mc:Fallback>
        </mc:AlternateContent>
      </w:r>
      <w:r w:rsidR="005A58CC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495936" behindDoc="0" locked="0" layoutInCell="1" allowOverlap="1" wp14:anchorId="3775BE61" wp14:editId="0DE70573">
                <wp:simplePos x="0" y="0"/>
                <wp:positionH relativeFrom="column">
                  <wp:posOffset>2238375</wp:posOffset>
                </wp:positionH>
                <wp:positionV relativeFrom="paragraph">
                  <wp:posOffset>2143125</wp:posOffset>
                </wp:positionV>
                <wp:extent cx="4076700" cy="2748915"/>
                <wp:effectExtent l="0" t="0" r="19050" b="133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6700" cy="274891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D8EEA0" id="Rectangle 7" o:spid="_x0000_s1026" style="position:absolute;margin-left:176.25pt;margin-top:168.75pt;width:321pt;height:216.45pt;z-index:25149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" fillcolor="#70ad47 [3209]" strokecolor="#1f3763 [1604]" strokeweight="1pt"/>
            </w:pict>
          </mc:Fallback>
        </mc:AlternateContent>
      </w:r>
      <w:r w:rsidR="00206801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0AF510B2" wp14:editId="6EB49B81">
                <wp:simplePos x="0" y="0"/>
                <wp:positionH relativeFrom="column">
                  <wp:posOffset>2562225</wp:posOffset>
                </wp:positionH>
                <wp:positionV relativeFrom="paragraph">
                  <wp:posOffset>857250</wp:posOffset>
                </wp:positionV>
                <wp:extent cx="3743325" cy="11906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3325" cy="11906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DFA46" w14:textId="1CA87F81" w:rsidR="00974F1B" w:rsidRPr="00916347" w:rsidRDefault="00974F1B" w:rsidP="00974F1B">
                            <w:pPr>
                              <w:jc w:val="center"/>
                              <w:rPr>
                                <w:b/>
                                <w:bCs/>
                                <w:color w:val="FFC000" w:themeColor="accent4"/>
                              </w:rPr>
                            </w:pPr>
                            <w:r w:rsidRPr="00916347">
                              <w:rPr>
                                <w:b/>
                                <w:bCs/>
                                <w:color w:val="FFC000" w:themeColor="accent4"/>
                              </w:rPr>
                              <w:t>TEAMS CAN WARM-UP HERE (JUST FIND AN OPEN SPA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F510B2" id="Rectangle 9" o:spid="_x0000_s1028" style="position:absolute;left:0;text-align:left;margin-left:201.75pt;margin-top:67.5pt;width:294.75pt;height:93.75pt;z-index:25153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" fillcolor="#375623 [1609]" strokecolor="#70ad47 [3209]" strokeweight="1pt">
                <v:textbox>
                  <w:txbxContent>
                    <w:p w14:paraId="695DFA46" w14:textId="1CA87F81" w:rsidR="00974F1B" w:rsidRPr="00916347" w:rsidRDefault="00974F1B" w:rsidP="00974F1B">
                      <w:pPr>
                        <w:jc w:val="center"/>
                        <w:rPr>
                          <w:b/>
                          <w:bCs/>
                          <w:color w:val="FFC000" w:themeColor="accent4"/>
                        </w:rPr>
                      </w:pPr>
                      <w:r w:rsidRPr="00916347">
                        <w:rPr>
                          <w:b/>
                          <w:bCs/>
                          <w:color w:val="FFC000" w:themeColor="accent4"/>
                        </w:rPr>
                        <w:t>TEAMS CAN WARM-UP HERE (JUST FIND AN OPEN SPACE)</w:t>
                      </w:r>
                    </w:p>
                  </w:txbxContent>
                </v:textbox>
              </v:rect>
            </w:pict>
          </mc:Fallback>
        </mc:AlternateContent>
      </w:r>
      <w:r w:rsidR="00206801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434496" behindDoc="0" locked="0" layoutInCell="1" allowOverlap="1" wp14:anchorId="789AD406" wp14:editId="31B40FF8">
                <wp:simplePos x="0" y="0"/>
                <wp:positionH relativeFrom="column">
                  <wp:posOffset>-390525</wp:posOffset>
                </wp:positionH>
                <wp:positionV relativeFrom="paragraph">
                  <wp:posOffset>2143125</wp:posOffset>
                </wp:positionV>
                <wp:extent cx="2562225" cy="2729865"/>
                <wp:effectExtent l="0" t="0" r="28575" b="133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272986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403E88" w14:textId="0C315B6B" w:rsidR="00614FD4" w:rsidRPr="00916347" w:rsidRDefault="00087568" w:rsidP="00614FD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916347">
                              <w:rPr>
                                <w:b/>
                                <w:bCs/>
                              </w:rPr>
                              <w:t>PARKING 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9AD406" id="Rectangle 5" o:spid="_x0000_s1029" style="position:absolute;left:0;text-align:left;margin-left:-30.75pt;margin-top:168.75pt;width:201.75pt;height:214.95pt;z-index:25143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" fillcolor="#7b7b7b [2406]" strokecolor="black [3200]" strokeweight="1pt">
                <v:textbox>
                  <w:txbxContent>
                    <w:p w14:paraId="08403E88" w14:textId="0C315B6B" w:rsidR="00614FD4" w:rsidRPr="00916347" w:rsidRDefault="00087568" w:rsidP="00614FD4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916347">
                        <w:rPr>
                          <w:b/>
                          <w:bCs/>
                        </w:rPr>
                        <w:t>PARKING LOT</w:t>
                      </w:r>
                    </w:p>
                  </w:txbxContent>
                </v:textbox>
              </v:rect>
            </w:pict>
          </mc:Fallback>
        </mc:AlternateContent>
      </w:r>
      <w:r w:rsidR="00087568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404800" behindDoc="0" locked="0" layoutInCell="1" allowOverlap="1" wp14:anchorId="24BB767D" wp14:editId="25BF10FF">
                <wp:simplePos x="0" y="0"/>
                <wp:positionH relativeFrom="margin">
                  <wp:align>center</wp:align>
                </wp:positionH>
                <wp:positionV relativeFrom="paragraph">
                  <wp:posOffset>869950</wp:posOffset>
                </wp:positionV>
                <wp:extent cx="6949440" cy="4206240"/>
                <wp:effectExtent l="0" t="0" r="2286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9440" cy="420624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FFD78F" id="Rectangle 3" o:spid="_x0000_s1026" style="position:absolute;margin-left:0;margin-top:68.5pt;width:547.2pt;height:331.2pt;z-index:2514048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" fillcolor="black" strokeweight=".5mm">
                <v:fill opacity="3341f"/>
                <w10:wrap anchorx="margin"/>
              </v:rect>
            </w:pict>
          </mc:Fallback>
        </mc:AlternateContent>
      </w:r>
      <w:r w:rsidR="00A3102E"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B3725B4" wp14:editId="5A736C70">
                <wp:simplePos x="0" y="0"/>
                <wp:positionH relativeFrom="column">
                  <wp:posOffset>-2371830</wp:posOffset>
                </wp:positionH>
                <wp:positionV relativeFrom="paragraph">
                  <wp:posOffset>18795</wp:posOffset>
                </wp:positionV>
                <wp:extent cx="360" cy="360"/>
                <wp:effectExtent l="38100" t="38100" r="57150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A2044E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-187.45pt;margin-top:.8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">
                <v:imagedata r:id="rId9" o:title=""/>
              </v:shape>
            </w:pict>
          </mc:Fallback>
        </mc:AlternateContent>
      </w:r>
      <w:r w:rsidR="00A3102E">
        <w:rPr>
          <w:sz w:val="48"/>
          <w:szCs w:val="48"/>
        </w:rPr>
        <w:t>FIELD MAP</w:t>
      </w:r>
    </w:p>
    <w:p w14:paraId="3FB4292C" w14:textId="0855E775" w:rsidR="00AE738C" w:rsidRPr="00AE738C" w:rsidRDefault="00597929" w:rsidP="00A3102E">
      <w:pPr>
        <w:jc w:val="center"/>
        <w:rPr>
          <w:sz w:val="24"/>
          <w:szCs w:val="24"/>
        </w:rPr>
      </w:pPr>
      <w:r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36256" behindDoc="0" locked="0" layoutInCell="1" allowOverlap="1" wp14:anchorId="629D17EB" wp14:editId="10DE5886">
                <wp:simplePos x="0" y="0"/>
                <wp:positionH relativeFrom="column">
                  <wp:posOffset>4714875</wp:posOffset>
                </wp:positionH>
                <wp:positionV relativeFrom="paragraph">
                  <wp:posOffset>3288030</wp:posOffset>
                </wp:positionV>
                <wp:extent cx="1609725" cy="447675"/>
                <wp:effectExtent l="0" t="0" r="28575" b="104775"/>
                <wp:wrapNone/>
                <wp:docPr id="1821236501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447675"/>
                        </a:xfrm>
                        <a:prstGeom prst="wedgeRectCallou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A91DBF" w14:textId="3BA34856" w:rsidR="00597929" w:rsidRPr="009363F6" w:rsidRDefault="009363F6" w:rsidP="00597929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Field</w:t>
                            </w:r>
                            <w:r w:rsidR="001E645B">
                              <w:rPr>
                                <w:color w:val="FF0000"/>
                              </w:rPr>
                              <w:t>s</w:t>
                            </w:r>
                            <w:r>
                              <w:rPr>
                                <w:color w:val="FF0000"/>
                              </w:rPr>
                              <w:t xml:space="preserve"> Closed – Do Not 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9D17EB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5" o:spid="_x0000_s1030" type="#_x0000_t61" style="position:absolute;left:0;text-align:left;margin-left:371.25pt;margin-top:258.9pt;width:126.75pt;height:35.25pt;z-index:25193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" adj="6300,24300" fillcolor="#a8d08d [1945]" strokecolor="red" strokeweight="1pt">
                <v:textbox>
                  <w:txbxContent>
                    <w:p w14:paraId="57A91DBF" w14:textId="3BA34856" w:rsidR="00597929" w:rsidRPr="009363F6" w:rsidRDefault="009363F6" w:rsidP="00597929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Field</w:t>
                      </w:r>
                      <w:r w:rsidR="001E645B">
                        <w:rPr>
                          <w:color w:val="FF0000"/>
                        </w:rPr>
                        <w:t>s</w:t>
                      </w:r>
                      <w:r>
                        <w:rPr>
                          <w:color w:val="FF0000"/>
                        </w:rPr>
                        <w:t xml:space="preserve"> Closed – Do Not Enter</w:t>
                      </w:r>
                    </w:p>
                  </w:txbxContent>
                </v:textbox>
              </v:shape>
            </w:pict>
          </mc:Fallback>
        </mc:AlternateContent>
      </w:r>
      <w:r w:rsidR="00D62F2B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35232" behindDoc="0" locked="0" layoutInCell="1" allowOverlap="1" wp14:anchorId="6D878CD0" wp14:editId="036F8201">
                <wp:simplePos x="0" y="0"/>
                <wp:positionH relativeFrom="column">
                  <wp:posOffset>4667249</wp:posOffset>
                </wp:positionH>
                <wp:positionV relativeFrom="paragraph">
                  <wp:posOffset>2821305</wp:posOffset>
                </wp:positionV>
                <wp:extent cx="1609725" cy="9525"/>
                <wp:effectExtent l="19050" t="19050" r="28575" b="28575"/>
                <wp:wrapNone/>
                <wp:docPr id="105818215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9725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12B84A" id="Straight Connector 4" o:spid="_x0000_s1026" style="position:absolute;z-index:25193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5pt,222.15pt" to="494.25pt,2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" strokecolor="red" strokeweight="3pt">
                <v:stroke joinstyle="miter"/>
              </v:line>
            </w:pict>
          </mc:Fallback>
        </mc:AlternateContent>
      </w:r>
      <w:r w:rsidR="0007052A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34208" behindDoc="0" locked="0" layoutInCell="1" allowOverlap="1" wp14:anchorId="449CC286" wp14:editId="77205EAE">
                <wp:simplePos x="0" y="0"/>
                <wp:positionH relativeFrom="column">
                  <wp:posOffset>4667250</wp:posOffset>
                </wp:positionH>
                <wp:positionV relativeFrom="paragraph">
                  <wp:posOffset>2887979</wp:posOffset>
                </wp:positionV>
                <wp:extent cx="9525" cy="1476375"/>
                <wp:effectExtent l="19050" t="19050" r="28575" b="28575"/>
                <wp:wrapNone/>
                <wp:docPr id="1866941190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47637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AE5BC3" id="Straight Connector 3" o:spid="_x0000_s1026" style="position:absolute;z-index:25193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7.5pt,227.4pt" to="368.25pt,34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" strokecolor="red" strokeweight="3pt">
                <v:stroke joinstyle="miter"/>
              </v:line>
            </w:pict>
          </mc:Fallback>
        </mc:AlternateContent>
      </w:r>
      <w:r w:rsidR="00B83907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2BF33BCB" wp14:editId="6D3870E6">
                <wp:simplePos x="0" y="0"/>
                <wp:positionH relativeFrom="column">
                  <wp:posOffset>3667125</wp:posOffset>
                </wp:positionH>
                <wp:positionV relativeFrom="paragraph">
                  <wp:posOffset>2002155</wp:posOffset>
                </wp:positionV>
                <wp:extent cx="695325" cy="775335"/>
                <wp:effectExtent l="0" t="0" r="28575" b="2476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77533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16AD3" w14:textId="2D155644" w:rsidR="00BB79E8" w:rsidRDefault="00813B6C" w:rsidP="00BB79E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w:r w:rsidRPr="005E5C1E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 xml:space="preserve">Field </w:t>
                            </w:r>
                          </w:p>
                          <w:p w14:paraId="2933081C" w14:textId="70E6E379" w:rsidR="0099430B" w:rsidRPr="005E5C1E" w:rsidRDefault="0099430B" w:rsidP="00BB79E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2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F33BCB" id="Rectangle 12" o:spid="_x0000_s1031" style="position:absolute;left:0;text-align:left;margin-left:288.75pt;margin-top:157.65pt;width:54.75pt;height:61.05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" fillcolor="#375623 [1609]" strokecolor="#acb9ca [1311]" strokeweight="1pt">
                <v:textbox>
                  <w:txbxContent>
                    <w:p w14:paraId="02616AD3" w14:textId="2D155644" w:rsidR="00BB79E8" w:rsidRDefault="00813B6C" w:rsidP="00BB79E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</w:pPr>
                      <w:r w:rsidRPr="005E5C1E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 xml:space="preserve">Field </w:t>
                      </w:r>
                    </w:p>
                    <w:p w14:paraId="2933081C" w14:textId="70E6E379" w:rsidR="0099430B" w:rsidRPr="005E5C1E" w:rsidRDefault="0099430B" w:rsidP="00BB79E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2B</w:t>
                      </w:r>
                    </w:p>
                  </w:txbxContent>
                </v:textbox>
              </v:rect>
            </w:pict>
          </mc:Fallback>
        </mc:AlternateContent>
      </w:r>
      <w:r w:rsidR="00121B12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33184" behindDoc="0" locked="0" layoutInCell="1" allowOverlap="1" wp14:anchorId="01F6254F" wp14:editId="5027EF7D">
                <wp:simplePos x="0" y="0"/>
                <wp:positionH relativeFrom="column">
                  <wp:posOffset>3133725</wp:posOffset>
                </wp:positionH>
                <wp:positionV relativeFrom="paragraph">
                  <wp:posOffset>2859405</wp:posOffset>
                </wp:positionV>
                <wp:extent cx="990600" cy="571500"/>
                <wp:effectExtent l="0" t="0" r="19050" b="19050"/>
                <wp:wrapNone/>
                <wp:docPr id="19745810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5715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 w="635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txbx>
                        <w:txbxContent>
                          <w:p w14:paraId="4C72FD9E" w14:textId="77777777" w:rsidR="001245F7" w:rsidRPr="001245F7" w:rsidRDefault="001245F7">
                            <w:pPr>
                              <w:rPr>
                                <w:color w:val="92D050"/>
                              </w:rPr>
                            </w:pPr>
                          </w:p>
                          <w:p w14:paraId="5FDD438B" w14:textId="33C29FA3" w:rsidR="00121B12" w:rsidRPr="001245F7" w:rsidRDefault="00121B12">
                            <w:pPr>
                              <w:rPr>
                                <w:color w:val="92D050"/>
                              </w:rPr>
                            </w:pPr>
                            <w:r w:rsidRPr="001245F7">
                              <w:rPr>
                                <w:color w:val="92D050"/>
                              </w:rPr>
                              <w:t>Field</w:t>
                            </w:r>
                            <w:r w:rsidR="001245F7" w:rsidRPr="001245F7">
                              <w:rPr>
                                <w:color w:val="92D050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1F625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left:0;text-align:left;margin-left:246.75pt;margin-top:225.15pt;width:78pt;height:45pt;z-index:25193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" fillcolor="#375623 [1609]" strokecolor="#a8d08d [1945]" strokeweight=".5pt">
                <v:textbox>
                  <w:txbxContent>
                    <w:p w14:paraId="4C72FD9E" w14:textId="77777777" w:rsidR="001245F7" w:rsidRPr="001245F7" w:rsidRDefault="001245F7">
                      <w:pPr>
                        <w:rPr>
                          <w:color w:val="92D050"/>
                        </w:rPr>
                      </w:pPr>
                    </w:p>
                    <w:p w14:paraId="5FDD438B" w14:textId="33C29FA3" w:rsidR="00121B12" w:rsidRPr="001245F7" w:rsidRDefault="00121B12">
                      <w:pPr>
                        <w:rPr>
                          <w:color w:val="92D050"/>
                        </w:rPr>
                      </w:pPr>
                      <w:r w:rsidRPr="001245F7">
                        <w:rPr>
                          <w:color w:val="92D050"/>
                        </w:rPr>
                        <w:t>Field</w:t>
                      </w:r>
                      <w:r w:rsidR="001245F7" w:rsidRPr="001245F7">
                        <w:rPr>
                          <w:color w:val="92D050"/>
                        </w:rP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  <w:r w:rsidR="00981860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32160" behindDoc="0" locked="0" layoutInCell="1" allowOverlap="1" wp14:anchorId="64E7D970" wp14:editId="4269E9BA">
                <wp:simplePos x="0" y="0"/>
                <wp:positionH relativeFrom="column">
                  <wp:posOffset>3143250</wp:posOffset>
                </wp:positionH>
                <wp:positionV relativeFrom="paragraph">
                  <wp:posOffset>2878454</wp:posOffset>
                </wp:positionV>
                <wp:extent cx="962025" cy="542925"/>
                <wp:effectExtent l="0" t="0" r="28575" b="28575"/>
                <wp:wrapNone/>
                <wp:docPr id="88231338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5429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C39C42" id="Rectangle 1" o:spid="_x0000_s1026" style="position:absolute;margin-left:247.5pt;margin-top:226.65pt;width:75.75pt;height:42.75pt;z-index:25193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" fillcolor="#375623 [1609]" strokecolor="#a8d08d [1945]" strokeweight="1pt"/>
            </w:pict>
          </mc:Fallback>
        </mc:AlternateContent>
      </w:r>
      <w:r w:rsidR="009E0DDB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7E0B184" wp14:editId="72505E95">
                <wp:simplePos x="0" y="0"/>
                <wp:positionH relativeFrom="column">
                  <wp:posOffset>3705225</wp:posOffset>
                </wp:positionH>
                <wp:positionV relativeFrom="paragraph">
                  <wp:posOffset>3488691</wp:posOffset>
                </wp:positionV>
                <wp:extent cx="704850" cy="850900"/>
                <wp:effectExtent l="0" t="0" r="19050" b="254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8509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E23FF" w14:textId="0D709206" w:rsidR="00BB79E8" w:rsidRDefault="00512AA8" w:rsidP="00BB79E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</w:rPr>
                              <w:t>Field</w:t>
                            </w:r>
                            <w:r w:rsidR="009306BD">
                              <w:rPr>
                                <w:b/>
                                <w:bCs/>
                                <w:color w:val="70AD47" w:themeColor="accent6"/>
                              </w:rPr>
                              <w:t xml:space="preserve"> </w:t>
                            </w:r>
                          </w:p>
                          <w:p w14:paraId="563631FE" w14:textId="4D42027E" w:rsidR="009E0DDB" w:rsidRPr="007F53C1" w:rsidRDefault="009E0DDB" w:rsidP="00BB79E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</w:rPr>
                              <w:t>2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0B184" id="Rectangle 14" o:spid="_x0000_s1033" style="position:absolute;left:0;text-align:left;margin-left:291.75pt;margin-top:274.7pt;width:55.5pt;height:67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" fillcolor="#375623 [1609]" strokecolor="#acb9ca [1311]" strokeweight="1pt">
                <v:textbox>
                  <w:txbxContent>
                    <w:p w14:paraId="488E23FF" w14:textId="0D709206" w:rsidR="00BB79E8" w:rsidRDefault="00512AA8" w:rsidP="00BB79E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</w:rPr>
                        <w:t>Field</w:t>
                      </w:r>
                      <w:r w:rsidR="009306BD">
                        <w:rPr>
                          <w:b/>
                          <w:bCs/>
                          <w:color w:val="70AD47" w:themeColor="accent6"/>
                        </w:rPr>
                        <w:t xml:space="preserve"> </w:t>
                      </w:r>
                    </w:p>
                    <w:p w14:paraId="563631FE" w14:textId="4D42027E" w:rsidR="009E0DDB" w:rsidRPr="007F53C1" w:rsidRDefault="009E0DDB" w:rsidP="00BB79E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</w:rPr>
                        <w:t>2D</w:t>
                      </w:r>
                    </w:p>
                  </w:txbxContent>
                </v:textbox>
              </v:rect>
            </w:pict>
          </mc:Fallback>
        </mc:AlternateContent>
      </w:r>
      <w:r w:rsidR="009E0DDB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573760" behindDoc="0" locked="0" layoutInCell="1" allowOverlap="1" wp14:anchorId="14EAA8B2" wp14:editId="4F773A9F">
                <wp:simplePos x="0" y="0"/>
                <wp:positionH relativeFrom="column">
                  <wp:posOffset>2800350</wp:posOffset>
                </wp:positionH>
                <wp:positionV relativeFrom="paragraph">
                  <wp:posOffset>1992630</wp:posOffset>
                </wp:positionV>
                <wp:extent cx="695325" cy="784860"/>
                <wp:effectExtent l="0" t="0" r="28575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7848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9CB465" w14:textId="3D604D0D" w:rsidR="005A58CC" w:rsidRDefault="0099430B" w:rsidP="005A58CC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  <w:t>Field</w:t>
                            </w:r>
                          </w:p>
                          <w:p w14:paraId="5B041C3B" w14:textId="0CB75D05" w:rsidR="0099430B" w:rsidRPr="007F53C1" w:rsidRDefault="0099430B" w:rsidP="005A58CC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  <w:sz w:val="20"/>
                                <w:szCs w:val="20"/>
                              </w:rPr>
                              <w:t>2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AA8B2" id="Rectangle 11" o:spid="_x0000_s1034" style="position:absolute;left:0;text-align:left;margin-left:220.5pt;margin-top:156.9pt;width:54.75pt;height:61.8pt;z-index:25157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" fillcolor="#375623 [1609]" strokecolor="#acb9ca [1311]" strokeweight="1pt">
                <v:textbox>
                  <w:txbxContent>
                    <w:p w14:paraId="0F9CB465" w14:textId="3D604D0D" w:rsidR="005A58CC" w:rsidRDefault="0099430B" w:rsidP="005A58CC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  <w:t>Field</w:t>
                      </w:r>
                    </w:p>
                    <w:p w14:paraId="5B041C3B" w14:textId="0CB75D05" w:rsidR="0099430B" w:rsidRPr="007F53C1" w:rsidRDefault="0099430B" w:rsidP="005A58CC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  <w:sz w:val="20"/>
                          <w:szCs w:val="20"/>
                        </w:rPr>
                        <w:t>2A</w:t>
                      </w:r>
                    </w:p>
                  </w:txbxContent>
                </v:textbox>
              </v:rect>
            </w:pict>
          </mc:Fallback>
        </mc:AlternateContent>
      </w:r>
      <w:r w:rsidR="009E0DDB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25029D30" wp14:editId="7ADC4D74">
                <wp:simplePos x="0" y="0"/>
                <wp:positionH relativeFrom="column">
                  <wp:posOffset>2857500</wp:posOffset>
                </wp:positionH>
                <wp:positionV relativeFrom="paragraph">
                  <wp:posOffset>3507105</wp:posOffset>
                </wp:positionV>
                <wp:extent cx="695325" cy="832485"/>
                <wp:effectExtent l="0" t="0" r="28575" b="2476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8324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D0E8E7" w14:textId="2ACA57C6" w:rsidR="00BB79E8" w:rsidRDefault="0099430B" w:rsidP="00BB79E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</w:rPr>
                              <w:t xml:space="preserve">Field </w:t>
                            </w:r>
                          </w:p>
                          <w:p w14:paraId="2BCA8A61" w14:textId="0C33EB4C" w:rsidR="0099430B" w:rsidRPr="007F53C1" w:rsidRDefault="0099430B" w:rsidP="00BB79E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</w:rPr>
                              <w:t>2</w:t>
                            </w:r>
                            <w:r w:rsidR="009E0DDB">
                              <w:rPr>
                                <w:b/>
                                <w:bCs/>
                                <w:color w:val="70AD47" w:themeColor="accent6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029D30" id="Rectangle 13" o:spid="_x0000_s1035" style="position:absolute;left:0;text-align:left;margin-left:225pt;margin-top:276.15pt;width:54.75pt;height:65.5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" fillcolor="#375623 [1609]" strokecolor="#acb9ca [1311]" strokeweight="1pt">
                <v:textbox>
                  <w:txbxContent>
                    <w:p w14:paraId="27D0E8E7" w14:textId="2ACA57C6" w:rsidR="00BB79E8" w:rsidRDefault="0099430B" w:rsidP="00BB79E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</w:rPr>
                        <w:t xml:space="preserve">Field </w:t>
                      </w:r>
                    </w:p>
                    <w:p w14:paraId="2BCA8A61" w14:textId="0C33EB4C" w:rsidR="0099430B" w:rsidRPr="007F53C1" w:rsidRDefault="0099430B" w:rsidP="00BB79E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</w:rPr>
                        <w:t>2</w:t>
                      </w:r>
                      <w:r w:rsidR="009E0DDB">
                        <w:rPr>
                          <w:b/>
                          <w:bCs/>
                          <w:color w:val="70AD47" w:themeColor="accent6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F110F3" w:rsidRPr="00F110F3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931136" behindDoc="0" locked="0" layoutInCell="1" allowOverlap="1" wp14:anchorId="0C08A9BD" wp14:editId="08288892">
                <wp:simplePos x="0" y="0"/>
                <wp:positionH relativeFrom="column">
                  <wp:posOffset>2228850</wp:posOffset>
                </wp:positionH>
                <wp:positionV relativeFrom="paragraph">
                  <wp:posOffset>1649730</wp:posOffset>
                </wp:positionV>
                <wp:extent cx="428625" cy="628650"/>
                <wp:effectExtent l="0" t="0" r="28575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93FF1" w14:textId="4F4BCC87" w:rsidR="00F110F3" w:rsidRDefault="00F110F3" w:rsidP="00F110F3">
                            <w:pPr>
                              <w:shd w:val="clear" w:color="auto" w:fill="2F5496" w:themeFill="accent1" w:themeFillShade="BF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F23767" wp14:editId="2F57D458">
                                  <wp:extent cx="313055" cy="514350"/>
                                  <wp:effectExtent l="0" t="0" r="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Picture 23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3057" cy="5143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8A9BD" id="_x0000_s1036" type="#_x0000_t202" style="position:absolute;left:0;text-align:left;margin-left:175.5pt;margin-top:129.9pt;width:33.75pt;height:49.5pt;z-index:25193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">
                <v:textbox>
                  <w:txbxContent>
                    <w:p w14:paraId="3D293FF1" w14:textId="4F4BCC87" w:rsidR="00F110F3" w:rsidRDefault="00F110F3" w:rsidP="00F110F3">
                      <w:pPr>
                        <w:shd w:val="clear" w:color="auto" w:fill="2F5496" w:themeFill="accent1" w:themeFillShade="BF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9F23767" wp14:editId="2F57D458">
                            <wp:extent cx="313055" cy="514350"/>
                            <wp:effectExtent l="0" t="0" r="0" b="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Picture 23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3057" cy="5143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E5C1E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29088" behindDoc="0" locked="0" layoutInCell="1" allowOverlap="1" wp14:anchorId="5EB0C8F6" wp14:editId="235B856F">
                <wp:simplePos x="0" y="0"/>
                <wp:positionH relativeFrom="column">
                  <wp:posOffset>1419225</wp:posOffset>
                </wp:positionH>
                <wp:positionV relativeFrom="paragraph">
                  <wp:posOffset>1516380</wp:posOffset>
                </wp:positionV>
                <wp:extent cx="771525" cy="5429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525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D4E076" w14:textId="2B63D2CC" w:rsidR="005E5C1E" w:rsidRDefault="005E5C1E" w:rsidP="00F110F3">
                            <w:pPr>
                              <w:shd w:val="clear" w:color="auto" w:fill="BFBFBF" w:themeFill="background1" w:themeFillShade="BF"/>
                            </w:pPr>
                            <w:r>
                              <w:rPr>
                                <w:noProof/>
                                <w:sz w:val="48"/>
                                <w:szCs w:val="48"/>
                              </w:rPr>
                              <w:drawing>
                                <wp:inline distT="0" distB="0" distL="0" distR="0" wp14:anchorId="2F9AAF95" wp14:editId="29D725A9">
                                  <wp:extent cx="523875" cy="416560"/>
                                  <wp:effectExtent l="0" t="0" r="9525" b="2540"/>
                                  <wp:docPr id="21" name="Picture 21" descr="A blue sign with a white symbo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Picture 21" descr="A blue sign with a white symbol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4304" cy="41690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0C8F6" id="Text Box 10" o:spid="_x0000_s1037" type="#_x0000_t202" style="position:absolute;left:0;text-align:left;margin-left:111.75pt;margin-top:119.4pt;width:60.75pt;height:42.75pt;z-index:25192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" fillcolor="white [3201]" strokeweight=".5pt">
                <v:textbox>
                  <w:txbxContent>
                    <w:p w14:paraId="70D4E076" w14:textId="2B63D2CC" w:rsidR="005E5C1E" w:rsidRDefault="005E5C1E" w:rsidP="00F110F3">
                      <w:pPr>
                        <w:shd w:val="clear" w:color="auto" w:fill="BFBFBF" w:themeFill="background1" w:themeFillShade="BF"/>
                      </w:pPr>
                      <w:r>
                        <w:rPr>
                          <w:noProof/>
                          <w:sz w:val="48"/>
                          <w:szCs w:val="48"/>
                        </w:rPr>
                        <w:drawing>
                          <wp:inline distT="0" distB="0" distL="0" distR="0" wp14:anchorId="2F9AAF95" wp14:editId="29D725A9">
                            <wp:extent cx="523875" cy="416560"/>
                            <wp:effectExtent l="0" t="0" r="9525" b="2540"/>
                            <wp:docPr id="21" name="Picture 21" descr="A blue sign with a white symbo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Picture 21" descr="A blue sign with a white symbol&#10;&#10;Description automatically generated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4304" cy="41690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E5C1E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10656" behindDoc="0" locked="0" layoutInCell="1" allowOverlap="1" wp14:anchorId="64F29B88" wp14:editId="343F7C41">
                <wp:simplePos x="0" y="0"/>
                <wp:positionH relativeFrom="column">
                  <wp:posOffset>2266950</wp:posOffset>
                </wp:positionH>
                <wp:positionV relativeFrom="paragraph">
                  <wp:posOffset>2301240</wp:posOffset>
                </wp:positionV>
                <wp:extent cx="361950" cy="1981200"/>
                <wp:effectExtent l="0" t="0" r="1905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361950" cy="1981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9D9A98" w14:textId="0440D9D3" w:rsidR="002435B8" w:rsidRPr="00916347" w:rsidRDefault="002435B8" w:rsidP="002435B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916347">
                              <w:rPr>
                                <w:b/>
                                <w:bCs/>
                              </w:rPr>
                              <w:t>Team Tent Area</w:t>
                            </w:r>
                          </w:p>
                        </w:txbxContent>
                      </wps:txbx>
                      <wps:bodyPr rot="0" spcFirstLastPara="0" vertOverflow="overflow" horzOverflow="overflow" vert="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F29B88" id="Rectangle 30" o:spid="_x0000_s1038" style="position:absolute;left:0;text-align:left;margin-left:178.5pt;margin-top:181.2pt;width:28.5pt;height:156pt;rotation:180;flip:y;z-index:25191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" fillcolor="#8eaadb [1940]" strokecolor="#1f3763 [1604]" strokeweight="1.5pt">
                <v:textbox style="layout-flow:vertical">
                  <w:txbxContent>
                    <w:p w14:paraId="3B9D9A98" w14:textId="0440D9D3" w:rsidR="002435B8" w:rsidRPr="00916347" w:rsidRDefault="002435B8" w:rsidP="002435B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916347">
                        <w:rPr>
                          <w:b/>
                          <w:bCs/>
                        </w:rPr>
                        <w:t>Team Tent Area</w:t>
                      </w:r>
                    </w:p>
                  </w:txbxContent>
                </v:textbox>
              </v:rect>
            </w:pict>
          </mc:Fallback>
        </mc:AlternateContent>
      </w:r>
      <w:r w:rsidR="00813B6C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2E1BBF7" wp14:editId="5D6E1C3B">
                <wp:simplePos x="0" y="0"/>
                <wp:positionH relativeFrom="column">
                  <wp:posOffset>1552575</wp:posOffset>
                </wp:positionH>
                <wp:positionV relativeFrom="paragraph">
                  <wp:posOffset>3335655</wp:posOffset>
                </wp:positionV>
                <wp:extent cx="619125" cy="533400"/>
                <wp:effectExtent l="19050" t="19050" r="28575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533400"/>
                        </a:xfrm>
                        <a:prstGeom prst="roundRect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4AFD98" id="Rectangle: Rounded Corners 4" o:spid="_x0000_s1026" style="position:absolute;margin-left:122.25pt;margin-top:262.65pt;width:48.75pt;height:42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" fillcolor="white [3201]" strokecolor="red" strokeweight="2.25pt">
                <v:stroke joinstyle="miter"/>
              </v:roundrect>
            </w:pict>
          </mc:Fallback>
        </mc:AlternateContent>
      </w:r>
      <w:r w:rsidR="00813B6C" w:rsidRPr="00813B6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28064" behindDoc="0" locked="0" layoutInCell="1" allowOverlap="1" wp14:anchorId="03471C48" wp14:editId="4608B3EB">
                <wp:simplePos x="0" y="0"/>
                <wp:positionH relativeFrom="column">
                  <wp:posOffset>1571625</wp:posOffset>
                </wp:positionH>
                <wp:positionV relativeFrom="paragraph">
                  <wp:posOffset>3354705</wp:posOffset>
                </wp:positionV>
                <wp:extent cx="571500" cy="4762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476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07BC22" w14:textId="25C3D1FA" w:rsidR="00813B6C" w:rsidRPr="00813B6C" w:rsidRDefault="00813B6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13B6C">
                              <w:rPr>
                                <w:sz w:val="16"/>
                                <w:szCs w:val="16"/>
                              </w:rPr>
                              <w:t>Upper Echelon Smo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71C48" id="_x0000_s1039" type="#_x0000_t202" style="position:absolute;left:0;text-align:left;margin-left:123.75pt;margin-top:264.15pt;width:45pt;height:37.5pt;z-index:25192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" fillcolor="#d8d8d8 [2732]">
                <v:textbox>
                  <w:txbxContent>
                    <w:p w14:paraId="1A07BC22" w14:textId="25C3D1FA" w:rsidR="00813B6C" w:rsidRPr="00813B6C" w:rsidRDefault="00813B6C">
                      <w:pPr>
                        <w:rPr>
                          <w:sz w:val="16"/>
                          <w:szCs w:val="16"/>
                        </w:rPr>
                      </w:pPr>
                      <w:r w:rsidRPr="00813B6C">
                        <w:rPr>
                          <w:sz w:val="16"/>
                          <w:szCs w:val="16"/>
                        </w:rPr>
                        <w:t>Upper Echelon Smok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13B6C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879936" behindDoc="0" locked="0" layoutInCell="1" allowOverlap="1" wp14:anchorId="37C1E6A3" wp14:editId="15D1819B">
                <wp:simplePos x="0" y="0"/>
                <wp:positionH relativeFrom="column">
                  <wp:posOffset>1504950</wp:posOffset>
                </wp:positionH>
                <wp:positionV relativeFrom="paragraph">
                  <wp:posOffset>2973705</wp:posOffset>
                </wp:positionV>
                <wp:extent cx="666750" cy="333375"/>
                <wp:effectExtent l="19050" t="19050" r="19050" b="28575"/>
                <wp:wrapNone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333375"/>
                        </a:xfrm>
                        <a:prstGeom prst="round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653870" w14:textId="2A0956FF" w:rsidR="009B6C78" w:rsidRPr="009B6C78" w:rsidRDefault="009B6C78" w:rsidP="009B6C78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9B6C78">
                              <w:rPr>
                                <w:sz w:val="18"/>
                                <w:szCs w:val="18"/>
                              </w:rPr>
                              <w:t>Kona 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C1E6A3" id="Rectangle: Rounded Corners 26" o:spid="_x0000_s1040" style="position:absolute;left:0;text-align:left;margin-left:118.5pt;margin-top:234.15pt;width:52.5pt;height:26.25pt;z-index:25187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" fillcolor="#cfcdcd [2894]" strokecolor="red" strokeweight="2.25pt">
                <v:stroke joinstyle="miter"/>
                <v:textbox>
                  <w:txbxContent>
                    <w:p w14:paraId="1B653870" w14:textId="2A0956FF" w:rsidR="009B6C78" w:rsidRPr="009B6C78" w:rsidRDefault="009B6C78" w:rsidP="009B6C78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9B6C78">
                        <w:rPr>
                          <w:sz w:val="18"/>
                          <w:szCs w:val="18"/>
                        </w:rPr>
                        <w:t>Kona Ice</w:t>
                      </w:r>
                    </w:p>
                  </w:txbxContent>
                </v:textbox>
              </v:roundrect>
            </w:pict>
          </mc:Fallback>
        </mc:AlternateContent>
      </w:r>
      <w:r w:rsidR="00813B6C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861504" behindDoc="0" locked="0" layoutInCell="1" allowOverlap="1" wp14:anchorId="30F67742" wp14:editId="0A298714">
                <wp:simplePos x="0" y="0"/>
                <wp:positionH relativeFrom="column">
                  <wp:posOffset>1504950</wp:posOffset>
                </wp:positionH>
                <wp:positionV relativeFrom="paragraph">
                  <wp:posOffset>2506980</wp:posOffset>
                </wp:positionV>
                <wp:extent cx="657225" cy="415290"/>
                <wp:effectExtent l="19050" t="19050" r="28575" b="22860"/>
                <wp:wrapNone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" cy="415290"/>
                        </a:xfrm>
                        <a:prstGeom prst="round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F38596" w14:textId="4E485142" w:rsidR="0018511E" w:rsidRDefault="00813B6C" w:rsidP="0018511E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reet Kitch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F67742" id="Rectangle: Rounded Corners 25" o:spid="_x0000_s1041" style="position:absolute;left:0;text-align:left;margin-left:118.5pt;margin-top:197.4pt;width:51.75pt;height:32.7pt;z-index:25186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" fillcolor="#cfcdcd [2894]" strokecolor="red" strokeweight="2.25pt">
                <v:stroke joinstyle="miter"/>
                <v:textbox>
                  <w:txbxContent>
                    <w:p w14:paraId="09F38596" w14:textId="4E485142" w:rsidR="0018511E" w:rsidRDefault="00813B6C" w:rsidP="0018511E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Street Kitchen</w:t>
                      </w:r>
                    </w:p>
                  </w:txbxContent>
                </v:textbox>
              </v:roundrect>
            </w:pict>
          </mc:Fallback>
        </mc:AlternateContent>
      </w:r>
      <w:r w:rsidR="00813B6C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01F5BE99" wp14:editId="051E7FD7">
                <wp:simplePos x="0" y="0"/>
                <wp:positionH relativeFrom="column">
                  <wp:posOffset>1495425</wp:posOffset>
                </wp:positionH>
                <wp:positionV relativeFrom="paragraph">
                  <wp:posOffset>2059306</wp:posOffset>
                </wp:positionV>
                <wp:extent cx="676275" cy="419100"/>
                <wp:effectExtent l="19050" t="19050" r="28575" b="1905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419100"/>
                        </a:xfrm>
                        <a:prstGeom prst="round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5E2FA2" w14:textId="31953A89" w:rsidR="00F41AE5" w:rsidRPr="00F41AE5" w:rsidRDefault="00F41AE5" w:rsidP="00F41AE5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F41AE5">
                              <w:rPr>
                                <w:sz w:val="14"/>
                                <w:szCs w:val="14"/>
                              </w:rPr>
                              <w:t>Blue Scoop Ice Cr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F5BE99" id="Rectangle: Rounded Corners 20" o:spid="_x0000_s1042" style="position:absolute;left:0;text-align:left;margin-left:117.75pt;margin-top:162.15pt;width:53.25pt;height:33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" fillcolor="#cfcdcd [2894]" strokecolor="red" strokeweight="2.25pt">
                <v:stroke joinstyle="miter"/>
                <v:textbox>
                  <w:txbxContent>
                    <w:p w14:paraId="015E2FA2" w14:textId="31953A89" w:rsidR="00F41AE5" w:rsidRPr="00F41AE5" w:rsidRDefault="00F41AE5" w:rsidP="00F41AE5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 w:rsidRPr="00F41AE5">
                        <w:rPr>
                          <w:sz w:val="14"/>
                          <w:szCs w:val="14"/>
                        </w:rPr>
                        <w:t>Blue Scoop Ice Cream</w:t>
                      </w:r>
                    </w:p>
                  </w:txbxContent>
                </v:textbox>
              </v:roundrect>
            </w:pict>
          </mc:Fallback>
        </mc:AlternateContent>
      </w:r>
      <w:r w:rsidR="00AB5D08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48BED35A" wp14:editId="5F78466C">
                <wp:simplePos x="0" y="0"/>
                <wp:positionH relativeFrom="margin">
                  <wp:posOffset>5000625</wp:posOffset>
                </wp:positionH>
                <wp:positionV relativeFrom="paragraph">
                  <wp:posOffset>2823845</wp:posOffset>
                </wp:positionV>
                <wp:extent cx="822960" cy="667512"/>
                <wp:effectExtent l="0" t="0" r="15240" b="1841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66751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279CE1" w14:textId="76F644C5" w:rsidR="00FF65D1" w:rsidRDefault="00FF65D1" w:rsidP="00FF65D1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w:r w:rsidRPr="0048117E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Field</w:t>
                            </w:r>
                            <w:r w:rsidR="00813B6C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AED4348" w14:textId="71C8A67C" w:rsidR="00E01713" w:rsidRPr="0048117E" w:rsidRDefault="00E01713" w:rsidP="00FF65D1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CLO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ED35A" id="Rectangle 15" o:spid="_x0000_s1043" style="position:absolute;left:0;text-align:left;margin-left:393.75pt;margin-top:222.35pt;width:64.8pt;height:52.55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" fillcolor="#375623 [1609]" strokecolor="#acb9ca [1311]" strokeweight="1pt">
                <v:textbox>
                  <w:txbxContent>
                    <w:p w14:paraId="1F279CE1" w14:textId="76F644C5" w:rsidR="00FF65D1" w:rsidRDefault="00FF65D1" w:rsidP="00FF65D1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</w:pPr>
                      <w:r w:rsidRPr="0048117E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Field</w:t>
                      </w:r>
                      <w:r w:rsidR="00813B6C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AED4348" w14:textId="71C8A67C" w:rsidR="00E01713" w:rsidRPr="0048117E" w:rsidRDefault="00E01713" w:rsidP="00FF65D1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CLOS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B5D08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7F31AA9C" wp14:editId="69398924">
                <wp:simplePos x="0" y="0"/>
                <wp:positionH relativeFrom="column">
                  <wp:posOffset>5467350</wp:posOffset>
                </wp:positionH>
                <wp:positionV relativeFrom="paragraph">
                  <wp:posOffset>3516630</wp:posOffset>
                </wp:positionV>
                <wp:extent cx="667512" cy="822960"/>
                <wp:effectExtent l="0" t="0" r="18415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512" cy="8229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881A17" w14:textId="77C44E9D" w:rsidR="009D6BDD" w:rsidRDefault="005516EF" w:rsidP="009D6BDD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 w:rsidRPr="007F53C1">
                              <w:rPr>
                                <w:b/>
                                <w:bCs/>
                                <w:color w:val="70AD47" w:themeColor="accent6"/>
                              </w:rPr>
                              <w:t>Field</w:t>
                            </w:r>
                            <w:r w:rsidR="009D6BDD">
                              <w:rPr>
                                <w:b/>
                                <w:bCs/>
                                <w:color w:val="70AD47" w:themeColor="accent6"/>
                              </w:rPr>
                              <w:t xml:space="preserve"> </w:t>
                            </w:r>
                          </w:p>
                          <w:p w14:paraId="0A1C95EE" w14:textId="199EAA41" w:rsidR="00E01713" w:rsidRPr="009D6BDD" w:rsidRDefault="00E01713" w:rsidP="009D6BDD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</w:rPr>
                              <w:t>CLO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1AA9C" id="Rectangle 19" o:spid="_x0000_s1044" style="position:absolute;left:0;text-align:left;margin-left:430.5pt;margin-top:276.9pt;width:52.55pt;height:64.8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" fillcolor="#375623 [1609]" strokecolor="#acb9ca [1311]" strokeweight="1pt">
                <v:textbox>
                  <w:txbxContent>
                    <w:p w14:paraId="68881A17" w14:textId="77C44E9D" w:rsidR="009D6BDD" w:rsidRDefault="005516EF" w:rsidP="009D6BDD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 w:rsidRPr="007F53C1">
                        <w:rPr>
                          <w:b/>
                          <w:bCs/>
                          <w:color w:val="70AD47" w:themeColor="accent6"/>
                        </w:rPr>
                        <w:t>Field</w:t>
                      </w:r>
                      <w:r w:rsidR="009D6BDD">
                        <w:rPr>
                          <w:b/>
                          <w:bCs/>
                          <w:color w:val="70AD47" w:themeColor="accent6"/>
                        </w:rPr>
                        <w:t xml:space="preserve"> </w:t>
                      </w:r>
                    </w:p>
                    <w:p w14:paraId="0A1C95EE" w14:textId="199EAA41" w:rsidR="00E01713" w:rsidRPr="009D6BDD" w:rsidRDefault="00E01713" w:rsidP="009D6BDD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</w:rPr>
                        <w:t>CLOSED</w:t>
                      </w:r>
                    </w:p>
                  </w:txbxContent>
                </v:textbox>
              </v:rect>
            </w:pict>
          </mc:Fallback>
        </mc:AlternateContent>
      </w:r>
      <w:r w:rsidR="00AB5D08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57F14C22" wp14:editId="6A77A491">
                <wp:simplePos x="0" y="0"/>
                <wp:positionH relativeFrom="column">
                  <wp:posOffset>4724400</wp:posOffset>
                </wp:positionH>
                <wp:positionV relativeFrom="paragraph">
                  <wp:posOffset>3535680</wp:posOffset>
                </wp:positionV>
                <wp:extent cx="667512" cy="822960"/>
                <wp:effectExtent l="0" t="0" r="18415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512" cy="8229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C4BE51" w14:textId="4941AB38" w:rsidR="00E71B27" w:rsidRDefault="00E71B27" w:rsidP="00E71B27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 w:rsidRPr="007F53C1">
                              <w:rPr>
                                <w:b/>
                                <w:bCs/>
                                <w:color w:val="FFC000" w:themeColor="accent4"/>
                              </w:rPr>
                              <w:t xml:space="preserve"> </w:t>
                            </w:r>
                            <w:r w:rsidRPr="007F53C1">
                              <w:rPr>
                                <w:b/>
                                <w:bCs/>
                                <w:color w:val="70AD47" w:themeColor="accent6"/>
                              </w:rPr>
                              <w:t>Field</w:t>
                            </w:r>
                            <w:r w:rsidR="009D6BDD">
                              <w:rPr>
                                <w:b/>
                                <w:bCs/>
                                <w:color w:val="70AD47" w:themeColor="accent6"/>
                              </w:rPr>
                              <w:t xml:space="preserve"> </w:t>
                            </w:r>
                          </w:p>
                          <w:p w14:paraId="2C6F00FD" w14:textId="3F48052E" w:rsidR="00E01713" w:rsidRPr="007F53C1" w:rsidRDefault="00E01713" w:rsidP="00E71B27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AD47" w:themeColor="accent6"/>
                              </w:rPr>
                              <w:t>CLO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F14C22" id="Rectangle 18" o:spid="_x0000_s1045" style="position:absolute;left:0;text-align:left;margin-left:372pt;margin-top:278.4pt;width:52.55pt;height:64.8pt;z-index:25179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" fillcolor="#375623 [1609]" strokecolor="#b4c6e7 [1300]" strokeweight="1pt">
                <v:textbox>
                  <w:txbxContent>
                    <w:p w14:paraId="47C4BE51" w14:textId="4941AB38" w:rsidR="00E71B27" w:rsidRDefault="00E71B27" w:rsidP="00E71B27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 w:rsidRPr="007F53C1">
                        <w:rPr>
                          <w:b/>
                          <w:bCs/>
                          <w:color w:val="FFC000" w:themeColor="accent4"/>
                        </w:rPr>
                        <w:t xml:space="preserve"> </w:t>
                      </w:r>
                      <w:r w:rsidRPr="007F53C1">
                        <w:rPr>
                          <w:b/>
                          <w:bCs/>
                          <w:color w:val="70AD47" w:themeColor="accent6"/>
                        </w:rPr>
                        <w:t>Field</w:t>
                      </w:r>
                      <w:r w:rsidR="009D6BDD">
                        <w:rPr>
                          <w:b/>
                          <w:bCs/>
                          <w:color w:val="70AD47" w:themeColor="accent6"/>
                        </w:rPr>
                        <w:t xml:space="preserve"> </w:t>
                      </w:r>
                    </w:p>
                    <w:p w14:paraId="2C6F00FD" w14:textId="3F48052E" w:rsidR="00E01713" w:rsidRPr="007F53C1" w:rsidRDefault="00E01713" w:rsidP="00E71B27">
                      <w:pPr>
                        <w:jc w:val="center"/>
                        <w:rPr>
                          <w:b/>
                          <w:bCs/>
                          <w:color w:val="70AD47" w:themeColor="accent6"/>
                        </w:rPr>
                      </w:pPr>
                      <w:r>
                        <w:rPr>
                          <w:b/>
                          <w:bCs/>
                          <w:color w:val="70AD47" w:themeColor="accent6"/>
                        </w:rPr>
                        <w:t>CLOSED</w:t>
                      </w:r>
                    </w:p>
                  </w:txbxContent>
                </v:textbox>
              </v:rect>
            </w:pict>
          </mc:Fallback>
        </mc:AlternateContent>
      </w:r>
      <w:r w:rsidR="00AB5D08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03862828" wp14:editId="53D01346">
                <wp:simplePos x="0" y="0"/>
                <wp:positionH relativeFrom="column">
                  <wp:posOffset>5467350</wp:posOffset>
                </wp:positionH>
                <wp:positionV relativeFrom="paragraph">
                  <wp:posOffset>1935480</wp:posOffset>
                </wp:positionV>
                <wp:extent cx="647700" cy="822960"/>
                <wp:effectExtent l="0" t="0" r="1905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8229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F1E7CD" w14:textId="681CB4D4" w:rsidR="00E71B27" w:rsidRPr="00813B6C" w:rsidRDefault="00E71B27" w:rsidP="00813B6C">
                            <w:pPr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w:r w:rsidRPr="007F53C1">
                              <w:rPr>
                                <w:b/>
                                <w:bCs/>
                                <w:color w:val="FFC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F53C1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Field</w:t>
                            </w:r>
                            <w:r w:rsidR="002B5A61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01713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1</w:t>
                            </w:r>
                            <w:r w:rsidR="00813B6C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62828" id="Rectangle 17" o:spid="_x0000_s1046" style="position:absolute;left:0;text-align:left;margin-left:430.5pt;margin-top:152.4pt;width:51pt;height:64.8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" fillcolor="#375623 [1609]" strokecolor="#acb9ca [1311]" strokeweight="1pt">
                <v:textbox>
                  <w:txbxContent>
                    <w:p w14:paraId="33F1E7CD" w14:textId="681CB4D4" w:rsidR="00E71B27" w:rsidRPr="00813B6C" w:rsidRDefault="00E71B27" w:rsidP="00813B6C">
                      <w:pPr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</w:pPr>
                      <w:r w:rsidRPr="007F53C1">
                        <w:rPr>
                          <w:b/>
                          <w:bCs/>
                          <w:color w:val="FFC000"/>
                          <w:sz w:val="16"/>
                          <w:szCs w:val="16"/>
                        </w:rPr>
                        <w:t xml:space="preserve"> </w:t>
                      </w:r>
                      <w:r w:rsidRPr="007F53C1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Field</w:t>
                      </w:r>
                      <w:r w:rsidR="002B5A61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 xml:space="preserve"> </w:t>
                      </w:r>
                      <w:r w:rsidR="00E01713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1</w:t>
                      </w:r>
                      <w:r w:rsidR="00813B6C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="00AB5D08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7E14C0B9" wp14:editId="36BD6064">
                <wp:simplePos x="0" y="0"/>
                <wp:positionH relativeFrom="column">
                  <wp:posOffset>4695825</wp:posOffset>
                </wp:positionH>
                <wp:positionV relativeFrom="paragraph">
                  <wp:posOffset>1950720</wp:posOffset>
                </wp:positionV>
                <wp:extent cx="662940" cy="822960"/>
                <wp:effectExtent l="0" t="0" r="2286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" cy="8229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7323FA" w14:textId="74D4ED50" w:rsidR="00FF65D1" w:rsidRPr="00796C48" w:rsidRDefault="00FF65D1" w:rsidP="00796C4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  <w:r w:rsidRPr="00DC51F3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Field</w:t>
                            </w:r>
                            <w:r w:rsidR="00DC51F3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01713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1</w:t>
                            </w:r>
                            <w:r w:rsidR="00813B6C">
                              <w:rPr>
                                <w:b/>
                                <w:bCs/>
                                <w:color w:val="70AD47" w:themeColor="accent6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14C0B9" id="Rectangle 16" o:spid="_x0000_s1047" style="position:absolute;left:0;text-align:left;margin-left:369.75pt;margin-top:153.6pt;width:52.2pt;height:64.8pt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" fillcolor="#375623 [1609]" strokecolor="#acb9ca [1311]" strokeweight="1pt">
                <v:textbox>
                  <w:txbxContent>
                    <w:p w14:paraId="3A7323FA" w14:textId="74D4ED50" w:rsidR="00FF65D1" w:rsidRPr="00796C48" w:rsidRDefault="00FF65D1" w:rsidP="00796C4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</w:pPr>
                      <w:r w:rsidRPr="00DC51F3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Field</w:t>
                      </w:r>
                      <w:r w:rsidR="00DC51F3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 xml:space="preserve"> </w:t>
                      </w:r>
                      <w:r w:rsidR="00E01713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1</w:t>
                      </w:r>
                      <w:r w:rsidR="00813B6C">
                        <w:rPr>
                          <w:b/>
                          <w:bCs/>
                          <w:color w:val="70AD47" w:themeColor="accent6"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="00AE738C">
        <w:rPr>
          <w:sz w:val="24"/>
          <w:szCs w:val="24"/>
        </w:rPr>
        <w:t>River Soccer Club</w:t>
      </w:r>
      <w:r w:rsidR="0092417D">
        <w:rPr>
          <w:sz w:val="24"/>
          <w:szCs w:val="24"/>
        </w:rPr>
        <w:t xml:space="preserve"> (</w:t>
      </w:r>
      <w:r w:rsidR="00AE738C" w:rsidRPr="00AE738C">
        <w:rPr>
          <w:sz w:val="24"/>
          <w:szCs w:val="24"/>
        </w:rPr>
        <w:t>32221 Gum Rd, Frankford, DE 19945</w:t>
      </w:r>
      <w:r w:rsidR="0092417D">
        <w:rPr>
          <w:sz w:val="24"/>
          <w:szCs w:val="24"/>
        </w:rPr>
        <w:t>)</w:t>
      </w:r>
    </w:p>
    <w:sectPr w:rsidR="00AE738C" w:rsidRPr="00AE738C" w:rsidSect="00164872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DM1NTY0NjI3NjNW0lEKTi0uzszPAykwqgUA+AQD/ywAAAA="/>
  </w:docVars>
  <w:rsids>
    <w:rsidRoot w:val="00A3102E"/>
    <w:rsid w:val="00017E5D"/>
    <w:rsid w:val="000307F3"/>
    <w:rsid w:val="00041601"/>
    <w:rsid w:val="00067464"/>
    <w:rsid w:val="0007052A"/>
    <w:rsid w:val="00087568"/>
    <w:rsid w:val="00121B12"/>
    <w:rsid w:val="001245F7"/>
    <w:rsid w:val="00151E21"/>
    <w:rsid w:val="00164872"/>
    <w:rsid w:val="0018511E"/>
    <w:rsid w:val="001E645B"/>
    <w:rsid w:val="001F1802"/>
    <w:rsid w:val="00206801"/>
    <w:rsid w:val="002435B8"/>
    <w:rsid w:val="00284196"/>
    <w:rsid w:val="00292A71"/>
    <w:rsid w:val="002B5A61"/>
    <w:rsid w:val="00313A5C"/>
    <w:rsid w:val="003156F1"/>
    <w:rsid w:val="003A711C"/>
    <w:rsid w:val="0048117E"/>
    <w:rsid w:val="004A7ECF"/>
    <w:rsid w:val="00512AA8"/>
    <w:rsid w:val="005234C5"/>
    <w:rsid w:val="005516EF"/>
    <w:rsid w:val="00597929"/>
    <w:rsid w:val="005A58CC"/>
    <w:rsid w:val="005E5C1E"/>
    <w:rsid w:val="00614FD4"/>
    <w:rsid w:val="00796C48"/>
    <w:rsid w:val="007A754C"/>
    <w:rsid w:val="007C3BCF"/>
    <w:rsid w:val="007F53C1"/>
    <w:rsid w:val="00813B6C"/>
    <w:rsid w:val="008379FB"/>
    <w:rsid w:val="00916347"/>
    <w:rsid w:val="0092417D"/>
    <w:rsid w:val="009306BD"/>
    <w:rsid w:val="009363F6"/>
    <w:rsid w:val="00965B17"/>
    <w:rsid w:val="00974F1B"/>
    <w:rsid w:val="00981860"/>
    <w:rsid w:val="0099430B"/>
    <w:rsid w:val="00996EEA"/>
    <w:rsid w:val="009B6C78"/>
    <w:rsid w:val="009D6BDD"/>
    <w:rsid w:val="009E0DDB"/>
    <w:rsid w:val="00A3102E"/>
    <w:rsid w:val="00A45B3C"/>
    <w:rsid w:val="00AB5D08"/>
    <w:rsid w:val="00AD2487"/>
    <w:rsid w:val="00AE738C"/>
    <w:rsid w:val="00B32894"/>
    <w:rsid w:val="00B83907"/>
    <w:rsid w:val="00BB146B"/>
    <w:rsid w:val="00BB79E8"/>
    <w:rsid w:val="00C722E2"/>
    <w:rsid w:val="00CC2AB4"/>
    <w:rsid w:val="00CD31F8"/>
    <w:rsid w:val="00CE5130"/>
    <w:rsid w:val="00D62F2B"/>
    <w:rsid w:val="00D80650"/>
    <w:rsid w:val="00D90292"/>
    <w:rsid w:val="00DC51F3"/>
    <w:rsid w:val="00E01713"/>
    <w:rsid w:val="00E4543D"/>
    <w:rsid w:val="00E71B27"/>
    <w:rsid w:val="00EC5585"/>
    <w:rsid w:val="00F110F3"/>
    <w:rsid w:val="00F41AE5"/>
    <w:rsid w:val="00FF65D1"/>
    <w:rsid w:val="00FF6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B6EA6"/>
  <w15:chartTrackingRefBased/>
  <w15:docId w15:val="{6CBA430E-7EC5-4C20-8969-BAAB59468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hyperlink" Target="https://compatiblewithjoy-trisomy18.blogspot.com/2018/08/access-right-of-everyone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ippopx.com/en/bathroom-restroom-family-clean-232271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29T14:30:10.7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A3986AF6B43446A161648C6058F088" ma:contentTypeVersion="4" ma:contentTypeDescription="Create a new document." ma:contentTypeScope="" ma:versionID="b03a9663cd1d12a943551513d72183bd">
  <xsd:schema xmlns:xsd="http://www.w3.org/2001/XMLSchema" xmlns:xs="http://www.w3.org/2001/XMLSchema" xmlns:p="http://schemas.microsoft.com/office/2006/metadata/properties" xmlns:ns3="73f9793c-67fe-42c5-bd43-ff229fca4818" targetNamespace="http://schemas.microsoft.com/office/2006/metadata/properties" ma:root="true" ma:fieldsID="f59b3f5ea041f39d0571cdd21106d52a" ns3:_="">
    <xsd:import namespace="73f9793c-67fe-42c5-bd43-ff229fca48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9793c-67fe-42c5-bd43-ff229fca48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58882-5B88-4145-9924-96FCB385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EA8651-52D8-4DBC-9147-1F28ED5D61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2FBFA5-DAD6-4EB8-97C1-DB5CFA2BA0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f9793c-67fe-42c5-bd43-ff229fca48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C0120A-F5B1-4063-A541-B72D0CE40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yal</dc:creator>
  <cp:keywords/>
  <dc:description/>
  <cp:lastModifiedBy>miyalaws1020@outlook.com</cp:lastModifiedBy>
  <cp:revision>2</cp:revision>
  <cp:lastPrinted>2023-07-21T18:26:00Z</cp:lastPrinted>
  <dcterms:created xsi:type="dcterms:W3CDTF">2023-07-21T18:27:00Z</dcterms:created>
  <dcterms:modified xsi:type="dcterms:W3CDTF">2023-07-2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A3986AF6B43446A161648C6058F088</vt:lpwstr>
  </property>
</Properties>
</file>